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2587170D" w14:textId="48E4A305" w:rsidR="00C94B6B" w:rsidRPr="00C94B6B" w:rsidRDefault="00DD5A64" w:rsidP="00C94B6B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DD5A64">
        <w:t>Please,</w:t>
      </w:r>
      <w:proofErr w:type="gramEnd"/>
      <w:r w:rsidRPr="00DD5A64">
        <w:t xml:space="preserve"> submit your source code solutions for the </w:t>
      </w:r>
      <w:proofErr w:type="gramStart"/>
      <w:r w:rsidRPr="00DD5A64">
        <w:t>described problems</w:t>
      </w:r>
      <w:proofErr w:type="gramEnd"/>
      <w:r w:rsidRPr="00DD5A64">
        <w:t xml:space="preserve"> to the</w:t>
      </w:r>
      <w:r w:rsidR="00C94B6B">
        <w:t xml:space="preserve"> </w:t>
      </w:r>
      <w:hyperlink r:id="rId8" w:history="1">
        <w:r>
          <w:rPr>
            <w:rStyle w:val="InternetLink"/>
          </w:rPr>
          <w:t>Judge Sy</w:t>
        </w:r>
        <w:r>
          <w:rPr>
            <w:rStyle w:val="InternetLink"/>
          </w:rPr>
          <w:t>s</w:t>
        </w:r>
        <w:r>
          <w:rPr>
            <w:rStyle w:val="InternetLink"/>
          </w:rPr>
          <w:t>tem</w:t>
        </w:r>
      </w:hyperlink>
      <w:r w:rsidR="00C94B6B"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proofErr w:type="gramStart"/>
      <w:r w:rsidR="00C41E10" w:rsidRPr="00EC5921">
        <w:rPr>
          <w:b/>
          <w:bCs/>
        </w:rPr>
        <w:t>head</w:t>
      </w:r>
      <w:r>
        <w:t>;</w:t>
      </w:r>
      <w:proofErr w:type="gramEnd"/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proofErr w:type="gramStart"/>
      <w:r w:rsidR="00C41E10" w:rsidRPr="00EC5921">
        <w:rPr>
          <w:b/>
          <w:bCs/>
        </w:rPr>
        <w:t>body</w:t>
      </w:r>
      <w:r>
        <w:t>;</w:t>
      </w:r>
      <w:proofErr w:type="gramEnd"/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D743B7">
              <w:rPr>
                <w:rFonts w:ascii="Consolas" w:hAnsi="Consolas"/>
              </w:rPr>
              <w:t>my</w:t>
            </w:r>
            <w:proofErr w:type="gramEnd"/>
            <w:r w:rsidRPr="00D743B7">
              <w:rPr>
                <w:rFonts w:ascii="Consolas" w:hAnsi="Consolas"/>
              </w:rPr>
              <w:t xml:space="preserve"> body seems </w:t>
            </w:r>
            <w:proofErr w:type="gramStart"/>
            <w:r w:rsidRPr="00D743B7">
              <w:rPr>
                <w:rFonts w:ascii="Consolas" w:hAnsi="Consolas"/>
              </w:rPr>
              <w:t>on</w:t>
            </w:r>
            <w:proofErr w:type="gramEnd"/>
            <w:r w:rsidRPr="00D743B7">
              <w:rPr>
                <w:rFonts w:ascii="Consolas" w:hAnsi="Consolas"/>
              </w:rPr>
              <w:t xml:space="preserve">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proofErr w:type="gramStart"/>
            <w:r w:rsidRPr="00D743B7">
              <w:rPr>
                <w:rFonts w:ascii="Consolas" w:hAnsi="Consolas"/>
              </w:rPr>
              <w:t>my</w:t>
            </w:r>
            <w:proofErr w:type="gramEnd"/>
            <w:r w:rsidRPr="00D743B7">
              <w:rPr>
                <w:rFonts w:ascii="Consolas" w:hAnsi="Consolas"/>
              </w:rPr>
              <w:t xml:space="preserve">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 xml:space="preserve">'my body seems </w:t>
            </w:r>
            <w:proofErr w:type="gramStart"/>
            <w:r w:rsidRPr="00D743B7">
              <w:rPr>
                <w:rFonts w:ascii="Consolas" w:hAnsi="Consolas"/>
                <w:bCs/>
              </w:rPr>
              <w:t>on</w:t>
            </w:r>
            <w:proofErr w:type="gramEnd"/>
            <w:r w:rsidRPr="00D743B7">
              <w:rPr>
                <w:rFonts w:ascii="Consolas" w:hAnsi="Consolas"/>
                <w:bCs/>
              </w:rPr>
              <w:t xml:space="preserve">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76DD5C3">
            <wp:extent cx="1893570" cy="664936"/>
            <wp:effectExtent l="19050" t="19050" r="11430" b="20955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413" cy="668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1E8E285">
            <wp:extent cx="3577590" cy="251366"/>
            <wp:effectExtent l="19050" t="19050" r="3810" b="1587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0408" cy="261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19FA35E1">
            <wp:extent cx="4514850" cy="383038"/>
            <wp:effectExtent l="19050" t="19050" r="19050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826" cy="395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6179C8CC">
            <wp:extent cx="2190750" cy="616716"/>
            <wp:effectExtent l="19050" t="19050" r="19050" b="1206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29" cy="6227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62D980F5">
            <wp:extent cx="3585210" cy="670052"/>
            <wp:effectExtent l="19050" t="19050" r="15240" b="15875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724" cy="676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3076A948">
            <wp:extent cx="2297430" cy="290133"/>
            <wp:effectExtent l="19050" t="19050" r="7620" b="1524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068" cy="295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2FA9CFF6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positive</w:t>
      </w:r>
      <w:r>
        <w:t xml:space="preserve"> (including 0)</w:t>
      </w:r>
      <w:r w:rsidR="00876427">
        <w:t xml:space="preserve"> numbers</w:t>
      </w:r>
    </w:p>
    <w:p w14:paraId="3EE28517" w14:textId="13BD7B3F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negative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</w:t>
      </w:r>
      <w:proofErr w:type="spellStart"/>
      <w:r>
        <w:rPr>
          <w:rFonts w:ascii="Consolas" w:hAnsi="Consolas"/>
          <w:b/>
        </w:rPr>
        <w:t>count_positives</w:t>
      </w:r>
      <w:proofErr w:type="spellEnd"/>
      <w:r>
        <w:rPr>
          <w:rFonts w:ascii="Consolas" w:hAnsi="Consolas"/>
          <w:b/>
        </w:rPr>
        <w:t>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</w:t>
      </w:r>
      <w:proofErr w:type="spellStart"/>
      <w:r>
        <w:rPr>
          <w:rFonts w:ascii="Consolas" w:hAnsi="Consolas"/>
          <w:b/>
        </w:rPr>
        <w:t>sum_of_negatives</w:t>
      </w:r>
      <w:proofErr w:type="spellEnd"/>
      <w:r>
        <w:rPr>
          <w:rFonts w:ascii="Consolas" w:hAnsi="Consolas"/>
          <w:b/>
        </w:rPr>
        <w:t>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proofErr w:type="gramStart"/>
            <w:r w:rsidRPr="00D743B7">
              <w:rPr>
                <w:rFonts w:ascii="Consolas" w:hAnsi="Consolas"/>
                <w:bCs/>
              </w:rPr>
              <w:t>Sum</w:t>
            </w:r>
            <w:proofErr w:type="gramEnd"/>
            <w:r w:rsidRPr="00D743B7">
              <w:rPr>
                <w:rFonts w:ascii="Consolas" w:hAnsi="Consolas"/>
                <w:bCs/>
              </w:rPr>
              <w:t xml:space="preserve">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gramStart"/>
            <w:r w:rsidRPr="00D743B7">
              <w:rPr>
                <w:rFonts w:ascii="Consolas" w:hAnsi="Consolas"/>
                <w:bCs/>
              </w:rPr>
              <w:t>Sum of</w:t>
            </w:r>
            <w:proofErr w:type="gramEnd"/>
            <w:r w:rsidRPr="00D743B7">
              <w:rPr>
                <w:rFonts w:ascii="Consolas" w:hAnsi="Consolas"/>
                <w:bCs/>
              </w:rPr>
              <w:t xml:space="preserve">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3D33C431">
            <wp:extent cx="2370455" cy="851457"/>
            <wp:effectExtent l="19050" t="19050" r="10795" b="2540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329" cy="857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proofErr w:type="spellStart"/>
      <w:r>
        <w:rPr>
          <w:b/>
        </w:rPr>
        <w:t>len</w:t>
      </w:r>
      <w:proofErr w:type="spellEnd"/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proofErr w:type="gramStart"/>
      <w:r>
        <w:t>following</w:t>
      </w:r>
      <w:r w:rsidR="00C41E10">
        <w:t xml:space="preserve"> </w:t>
      </w:r>
      <w:r w:rsidR="00C41E10">
        <w:rPr>
          <w:b/>
        </w:rPr>
        <w:t>n</w:t>
      </w:r>
      <w:proofErr w:type="gramEnd"/>
      <w:r w:rsidR="00C41E10">
        <w:rPr>
          <w:b/>
        </w:rPr>
        <w:t xml:space="preserve">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</w:t>
      </w:r>
      <w:proofErr w:type="gramStart"/>
      <w:r>
        <w:t xml:space="preserve">we </w:t>
      </w:r>
      <w:r w:rsidR="00F200EE">
        <w:t>would</w:t>
      </w:r>
      <w:proofErr w:type="gramEnd"/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0C37BE1C">
            <wp:extent cx="2579370" cy="857880"/>
            <wp:effectExtent l="19050" t="19050" r="11430" b="19050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936" cy="8617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 xml:space="preserve">Filter all the numbers that fit in the category (0 counts as </w:t>
      </w:r>
      <w:proofErr w:type="gramStart"/>
      <w:r>
        <w:t>a positive</w:t>
      </w:r>
      <w:proofErr w:type="gramEnd"/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</w:t>
      </w:r>
      <w:proofErr w:type="gramStart"/>
      <w:r>
        <w:t>check for</w:t>
      </w:r>
      <w:proofErr w:type="gramEnd"/>
      <w:r>
        <w:t xml:space="preserve">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 xml:space="preserve">Finally, we </w:t>
      </w:r>
      <w:proofErr w:type="gramStart"/>
      <w:r>
        <w:t>print</w:t>
      </w:r>
      <w:proofErr w:type="gramEnd"/>
      <w:r>
        <w:t xml:space="preserve">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D9F5D4" w14:textId="77777777" w:rsidR="005025F6" w:rsidRDefault="005025F6">
      <w:pPr>
        <w:spacing w:before="0" w:after="0" w:line="240" w:lineRule="auto"/>
      </w:pPr>
      <w:r>
        <w:separator/>
      </w:r>
    </w:p>
  </w:endnote>
  <w:endnote w:type="continuationSeparator" w:id="0">
    <w:p w14:paraId="04D11DA4" w14:textId="77777777" w:rsidR="005025F6" w:rsidRDefault="005025F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B18403" w14:textId="77777777" w:rsidR="005025F6" w:rsidRDefault="005025F6">
      <w:pPr>
        <w:spacing w:before="0" w:after="0" w:line="240" w:lineRule="auto"/>
      </w:pPr>
      <w:r>
        <w:separator/>
      </w:r>
    </w:p>
  </w:footnote>
  <w:footnote w:type="continuationSeparator" w:id="0">
    <w:p w14:paraId="29FB2D52" w14:textId="77777777" w:rsidR="005025F6" w:rsidRDefault="005025F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48C4"/>
    <w:rsid w:val="0002754F"/>
    <w:rsid w:val="000660BA"/>
    <w:rsid w:val="000E5FC5"/>
    <w:rsid w:val="001E1768"/>
    <w:rsid w:val="00206241"/>
    <w:rsid w:val="00246A5A"/>
    <w:rsid w:val="002554B7"/>
    <w:rsid w:val="0029559E"/>
    <w:rsid w:val="003229F3"/>
    <w:rsid w:val="00396BEF"/>
    <w:rsid w:val="00404D45"/>
    <w:rsid w:val="0047667E"/>
    <w:rsid w:val="00500CCD"/>
    <w:rsid w:val="005025F6"/>
    <w:rsid w:val="00536185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736B6"/>
    <w:rsid w:val="00995067"/>
    <w:rsid w:val="00A60BF3"/>
    <w:rsid w:val="00A8724D"/>
    <w:rsid w:val="00AE349B"/>
    <w:rsid w:val="00B21396"/>
    <w:rsid w:val="00B33B1D"/>
    <w:rsid w:val="00B36D06"/>
    <w:rsid w:val="00B768F7"/>
    <w:rsid w:val="00B85535"/>
    <w:rsid w:val="00C14FCA"/>
    <w:rsid w:val="00C41E10"/>
    <w:rsid w:val="00C60AD3"/>
    <w:rsid w:val="00C86D0B"/>
    <w:rsid w:val="00C94B6B"/>
    <w:rsid w:val="00CE5233"/>
    <w:rsid w:val="00D72E59"/>
    <w:rsid w:val="00D73E70"/>
    <w:rsid w:val="00D743B7"/>
    <w:rsid w:val="00D74757"/>
    <w:rsid w:val="00DA721F"/>
    <w:rsid w:val="00DD5A64"/>
    <w:rsid w:val="00E06D08"/>
    <w:rsid w:val="00E42BF6"/>
    <w:rsid w:val="00E62B34"/>
    <w:rsid w:val="00E86AB3"/>
    <w:rsid w:val="00EC5921"/>
    <w:rsid w:val="00F02195"/>
    <w:rsid w:val="00F200EE"/>
    <w:rsid w:val="00F36C2B"/>
    <w:rsid w:val="00FD3825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Lab/172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5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5</Pages>
  <Words>785</Words>
  <Characters>3396</Characters>
  <Application>Microsoft Office Word</Application>
  <DocSecurity>0</DocSecurity>
  <Lines>16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43</cp:revision>
  <cp:lastPrinted>2015-10-26T22:35:00Z</cp:lastPrinted>
  <dcterms:created xsi:type="dcterms:W3CDTF">2019-11-12T12:29:00Z</dcterms:created>
  <dcterms:modified xsi:type="dcterms:W3CDTF">2025-04-04T08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eb29d505116a2466e98e6f87ac9265731d76483365e53135631e3ddf36cc5a12</vt:lpwstr>
  </property>
</Properties>
</file>